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3"/>
        <w:gridCol w:w="2969"/>
        <w:gridCol w:w="92"/>
        <w:gridCol w:w="2877"/>
        <w:gridCol w:w="2969"/>
      </w:tblGrid>
      <w:tr w:rsidR="00E951F8" w14:paraId="0C965C52" w14:textId="77777777" w:rsidTr="008A4079">
        <w:tc>
          <w:tcPr>
            <w:tcW w:w="10790" w:type="dxa"/>
            <w:gridSpan w:val="5"/>
            <w:shd w:val="clear" w:color="auto" w:fill="92D050"/>
          </w:tcPr>
          <w:p w14:paraId="7B34DA66" w14:textId="77777777" w:rsidR="00E951F8" w:rsidRPr="004B546B" w:rsidRDefault="00E951F8" w:rsidP="008A407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35AB6D8C" w14:textId="1C879572" w:rsidR="00E951F8" w:rsidRDefault="00E951F8" w:rsidP="008A4079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5C1961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E951F8" w:rsidRPr="00507077" w14:paraId="5172BF5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7F605BB3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61" w:type="dxa"/>
            <w:gridSpan w:val="2"/>
          </w:tcPr>
          <w:p w14:paraId="2EAADEC9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77" w:type="dxa"/>
            <w:shd w:val="clear" w:color="auto" w:fill="E2EFD9" w:themeFill="accent6" w:themeFillTint="33"/>
          </w:tcPr>
          <w:p w14:paraId="6C31892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1386674022"/>
            <w:placeholder>
              <w:docPart w:val="96EE89A4284248929291228A47FB9192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69" w:type="dxa"/>
              </w:tcPr>
              <w:p w14:paraId="43669519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E951F8" w:rsidRPr="00507077" w14:paraId="2C4635C1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3A225B18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1940103478"/>
            <w:placeholder>
              <w:docPart w:val="121780C9265A4E619B351483A789FAE0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61" w:type="dxa"/>
                <w:gridSpan w:val="2"/>
              </w:tcPr>
              <w:p w14:paraId="530D8B4C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49A5CBCF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69" w:type="dxa"/>
          </w:tcPr>
          <w:p w14:paraId="78889EEF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56FF47D0" w14:textId="77777777" w:rsidTr="008A4079">
        <w:tc>
          <w:tcPr>
            <w:tcW w:w="1883" w:type="dxa"/>
            <w:shd w:val="clear" w:color="auto" w:fill="E2EFD9" w:themeFill="accent6" w:themeFillTint="33"/>
          </w:tcPr>
          <w:p w14:paraId="1C88FB91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259375389"/>
            <w:placeholder>
              <w:docPart w:val="099046B9BE4948BD9A105F8C8B267F3B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61" w:type="dxa"/>
                <w:gridSpan w:val="2"/>
              </w:tcPr>
              <w:p w14:paraId="4E27A3F8" w14:textId="77777777" w:rsidR="00E951F8" w:rsidRPr="00507077" w:rsidRDefault="00E951F8" w:rsidP="008A4079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77" w:type="dxa"/>
            <w:shd w:val="clear" w:color="auto" w:fill="E2EFD9" w:themeFill="accent6" w:themeFillTint="33"/>
          </w:tcPr>
          <w:p w14:paraId="61CA4712" w14:textId="77777777" w:rsidR="00E951F8" w:rsidRPr="007D365C" w:rsidRDefault="00E951F8" w:rsidP="008A4079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69" w:type="dxa"/>
          </w:tcPr>
          <w:p w14:paraId="28155F8C" w14:textId="77777777" w:rsidR="00E951F8" w:rsidRPr="00507077" w:rsidRDefault="00E951F8" w:rsidP="008A4079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E951F8" w:rsidRPr="00507077" w14:paraId="77045F1B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A72DB1E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761754803"/>
            <w:placeholder>
              <w:docPart w:val="7515EAD73A7D49C8BE8B17769A285C02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  <w:listItem w:displayText="Statistik" w:value="Statistik"/>
            </w:dropDownList>
          </w:sdtPr>
          <w:sdtContent>
            <w:tc>
              <w:tcPr>
                <w:tcW w:w="8907" w:type="dxa"/>
                <w:gridSpan w:val="4"/>
              </w:tcPr>
              <w:p w14:paraId="434CDE99" w14:textId="2B10E756" w:rsidR="00E951F8" w:rsidRPr="00507077" w:rsidRDefault="005160AF" w:rsidP="008A4079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plikasi Sains Sosial</w:t>
                </w:r>
              </w:p>
            </w:tc>
          </w:sdtContent>
        </w:sdt>
      </w:tr>
      <w:tr w:rsidR="00E951F8" w:rsidRPr="00507077" w14:paraId="68D6C7ED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7DC1929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907" w:type="dxa"/>
            <w:gridSpan w:val="4"/>
          </w:tcPr>
          <w:p w14:paraId="062231A2" w14:textId="516FB89B" w:rsidR="00E951F8" w:rsidRPr="00507077" w:rsidRDefault="005160AF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ngaturcara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Linear</w:t>
            </w:r>
          </w:p>
        </w:tc>
      </w:tr>
      <w:tr w:rsidR="00E951F8" w:rsidRPr="00507077" w14:paraId="38DE4506" w14:textId="77777777" w:rsidTr="008A4079">
        <w:trPr>
          <w:trHeight w:val="53"/>
        </w:trPr>
        <w:tc>
          <w:tcPr>
            <w:tcW w:w="1883" w:type="dxa"/>
            <w:shd w:val="clear" w:color="auto" w:fill="E2EFD9" w:themeFill="accent6" w:themeFillTint="33"/>
          </w:tcPr>
          <w:p w14:paraId="12C0B228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69" w:type="dxa"/>
          </w:tcPr>
          <w:p w14:paraId="71B67E76" w14:textId="3BFAB847" w:rsidR="005160AF" w:rsidRPr="005160AF" w:rsidRDefault="005160AF" w:rsidP="005160AF">
            <w:pPr>
              <w:rPr>
                <w:rFonts w:ascii="Arial" w:hAnsi="Arial" w:cs="Arial"/>
                <w:color w:val="242021"/>
                <w:sz w:val="20"/>
                <w:szCs w:val="20"/>
              </w:rPr>
            </w:pPr>
            <w:r w:rsidRPr="005160AF">
              <w:rPr>
                <w:rStyle w:val="fontstyle01"/>
                <w:rFonts w:ascii="Arial" w:hAnsi="Arial" w:cs="Arial"/>
                <w:sz w:val="20"/>
                <w:szCs w:val="20"/>
              </w:rPr>
              <w:t>7</w:t>
            </w:r>
            <w:r w:rsidR="00790DE8" w:rsidRPr="005160AF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.1  </w:t>
            </w:r>
            <w:r w:rsidR="0010266D" w:rsidRPr="005160AF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 w:rsidRPr="005160AF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Model </w:t>
            </w:r>
            <w:proofErr w:type="spellStart"/>
            <w:r w:rsidRPr="005160AF">
              <w:rPr>
                <w:rStyle w:val="fontstyle01"/>
                <w:rFonts w:ascii="Arial" w:hAnsi="Arial" w:cs="Arial"/>
                <w:sz w:val="20"/>
                <w:szCs w:val="20"/>
              </w:rPr>
              <w:t>Pengaturcaraan</w:t>
            </w:r>
            <w:proofErr w:type="spellEnd"/>
            <w:r w:rsidRPr="005160AF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5160AF">
              <w:rPr>
                <w:rStyle w:val="fontstyle01"/>
                <w:rFonts w:ascii="Arial" w:hAnsi="Arial" w:cs="Arial"/>
                <w:sz w:val="20"/>
                <w:szCs w:val="20"/>
              </w:rPr>
              <w:t>Linear</w:t>
            </w:r>
          </w:p>
          <w:p w14:paraId="1E1E70F7" w14:textId="34261A5C" w:rsidR="00790DE8" w:rsidRPr="00CF7B02" w:rsidRDefault="00790DE8" w:rsidP="00790DE8">
            <w:pPr>
              <w:rPr>
                <w:sz w:val="24"/>
                <w:szCs w:val="24"/>
                <w:lang w:val="en-MY"/>
              </w:rPr>
            </w:pPr>
          </w:p>
          <w:p w14:paraId="057F60F5" w14:textId="49494F41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969" w:type="dxa"/>
            <w:gridSpan w:val="2"/>
            <w:shd w:val="clear" w:color="auto" w:fill="E2EFD9" w:themeFill="accent6" w:themeFillTint="33"/>
          </w:tcPr>
          <w:p w14:paraId="02B741DE" w14:textId="77777777" w:rsidR="00E951F8" w:rsidRPr="00507077" w:rsidRDefault="00E951F8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69" w:type="dxa"/>
          </w:tcPr>
          <w:p w14:paraId="4B66913A" w14:textId="5FE5AEEC" w:rsidR="00E951F8" w:rsidRPr="00507077" w:rsidRDefault="005160AF" w:rsidP="008A4079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  <w:r w:rsidR="00E951F8">
              <w:rPr>
                <w:rFonts w:ascii="Arial" w:hAnsi="Arial" w:cs="Arial"/>
                <w:sz w:val="20"/>
                <w:szCs w:val="20"/>
                <w:lang w:val="en-US"/>
              </w:rPr>
              <w:t>.1.1</w:t>
            </w:r>
          </w:p>
        </w:tc>
      </w:tr>
      <w:tr w:rsidR="00E951F8" w:rsidRPr="00302BB4" w14:paraId="74D2654E" w14:textId="77777777" w:rsidTr="00675BE6">
        <w:trPr>
          <w:trHeight w:val="919"/>
        </w:trPr>
        <w:tc>
          <w:tcPr>
            <w:tcW w:w="1883" w:type="dxa"/>
            <w:shd w:val="clear" w:color="auto" w:fill="E2EFD9" w:themeFill="accent6" w:themeFillTint="33"/>
          </w:tcPr>
          <w:p w14:paraId="420AD7B0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907" w:type="dxa"/>
            <w:gridSpan w:val="4"/>
          </w:tcPr>
          <w:p w14:paraId="031AE70D" w14:textId="083E1FE9" w:rsidR="00897B82" w:rsidRPr="00675BE6" w:rsidRDefault="00E951F8" w:rsidP="00675BE6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,</w:t>
            </w:r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murid </w:t>
            </w:r>
            <w:proofErr w:type="spellStart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50707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0119CBF7" w14:textId="26CA686B" w:rsidR="00296854" w:rsidRPr="00296854" w:rsidRDefault="00296854" w:rsidP="00296854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="Arial" w:eastAsia="Times New Roman" w:hAnsi="Arial" w:cs="Arial"/>
                <w:kern w:val="0"/>
                <w:sz w:val="20"/>
                <w:szCs w:val="20"/>
                <w:lang w:val="en-MY" w:eastAsia="en-MY"/>
                <w14:ligatures w14:val="none"/>
              </w:rPr>
            </w:pPr>
            <w:proofErr w:type="spellStart"/>
            <w:r w:rsidRPr="0029685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embentuk</w:t>
            </w:r>
            <w:proofErr w:type="spellEnd"/>
            <w:r w:rsidRPr="0029685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model </w:t>
            </w:r>
            <w:proofErr w:type="spellStart"/>
            <w:r w:rsidRPr="0029685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matematik</w:t>
            </w:r>
            <w:proofErr w:type="spellEnd"/>
            <w:r w:rsidRPr="0029685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29685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agi</w:t>
            </w:r>
            <w:proofErr w:type="spellEnd"/>
            <w:r w:rsidRPr="0029685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29685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uatu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29685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situasi</w:t>
            </w:r>
            <w:proofErr w:type="spellEnd"/>
            <w:r w:rsidRPr="0029685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29685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berdasarkan</w:t>
            </w:r>
            <w:proofErr w:type="spellEnd"/>
            <w:r w:rsidRPr="0029685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  <w:proofErr w:type="spellStart"/>
            <w:r w:rsidRPr="0029685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kekangan</w:t>
            </w:r>
            <w:proofErr w:type="spellEnd"/>
            <w:r w:rsidRPr="0029685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yang </w:t>
            </w:r>
            <w:proofErr w:type="spellStart"/>
            <w:r w:rsidRPr="0029685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>diberi</w:t>
            </w:r>
            <w:proofErr w:type="spellEnd"/>
            <w:r w:rsidRPr="0029685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dan</w:t>
            </w:r>
            <w:r w:rsidRPr="0029685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val="en-MY" w:eastAsia="en-MY"/>
                <w14:ligatures w14:val="none"/>
              </w:rPr>
              <w:t xml:space="preserve"> </w:t>
            </w:r>
          </w:p>
          <w:p w14:paraId="687FB0EE" w14:textId="1602AC06" w:rsidR="00296854" w:rsidRPr="00296854" w:rsidRDefault="00296854" w:rsidP="00296854">
            <w:pPr>
              <w:rPr>
                <w:rFonts w:ascii="Arial" w:hAnsi="Arial" w:cs="Arial"/>
                <w:sz w:val="20"/>
                <w:szCs w:val="20"/>
                <w:lang w:val="en-MY"/>
              </w:rPr>
            </w:pPr>
            <w:r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Style w:val="fontstyle01"/>
              </w:rPr>
              <w:t xml:space="preserve">      </w:t>
            </w:r>
            <w:proofErr w:type="spellStart"/>
            <w:r w:rsidRPr="00296854">
              <w:rPr>
                <w:rStyle w:val="fontstyle01"/>
                <w:rFonts w:ascii="Arial" w:hAnsi="Arial" w:cs="Arial"/>
                <w:sz w:val="20"/>
                <w:szCs w:val="20"/>
              </w:rPr>
              <w:t>seterusnya</w:t>
            </w:r>
            <w:proofErr w:type="spellEnd"/>
            <w:r w:rsidRPr="0029685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6854">
              <w:rPr>
                <w:rStyle w:val="fontstyle01"/>
                <w:rFonts w:ascii="Arial" w:hAnsi="Arial" w:cs="Arial"/>
                <w:sz w:val="20"/>
                <w:szCs w:val="20"/>
              </w:rPr>
              <w:t>mewakilkan</w:t>
            </w:r>
            <w:proofErr w:type="spellEnd"/>
            <w:r w:rsidRPr="0029685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model </w:t>
            </w:r>
            <w:proofErr w:type="spellStart"/>
            <w:r w:rsidRPr="00296854">
              <w:rPr>
                <w:rStyle w:val="fontstyle01"/>
                <w:rFonts w:ascii="Arial" w:hAnsi="Arial" w:cs="Arial"/>
                <w:sz w:val="20"/>
                <w:szCs w:val="20"/>
              </w:rPr>
              <w:t>tersebut</w:t>
            </w:r>
            <w:proofErr w:type="spellEnd"/>
            <w:r w:rsidRPr="00296854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6854">
              <w:rPr>
                <w:rStyle w:val="fontstyle01"/>
                <w:rFonts w:ascii="Arial" w:hAnsi="Arial" w:cs="Arial"/>
                <w:sz w:val="20"/>
                <w:szCs w:val="20"/>
              </w:rPr>
              <w:t>secara</w:t>
            </w:r>
            <w:proofErr w:type="spellEnd"/>
            <w:r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96854">
              <w:rPr>
                <w:rStyle w:val="fontstyle01"/>
                <w:rFonts w:ascii="Arial" w:hAnsi="Arial" w:cs="Arial"/>
                <w:sz w:val="20"/>
                <w:szCs w:val="20"/>
              </w:rPr>
              <w:t>grafi</w:t>
            </w:r>
            <w:r w:rsidRPr="00296854">
              <w:rPr>
                <w:rStyle w:val="fontstyle01"/>
                <w:rFonts w:ascii="Arial" w:hAnsi="Arial" w:cs="Arial"/>
                <w:sz w:val="20"/>
                <w:szCs w:val="20"/>
              </w:rPr>
              <w:t>k</w:t>
            </w:r>
            <w:proofErr w:type="spellEnd"/>
            <w:r w:rsidRPr="00296854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648A0E28" w14:textId="77777777" w:rsidR="0090514D" w:rsidRPr="00A916BD" w:rsidRDefault="0090514D" w:rsidP="00A916BD">
            <w:pPr>
              <w:spacing w:line="276" w:lineRule="auto"/>
              <w:rPr>
                <w:rFonts w:ascii="Arial" w:hAnsi="Arial" w:cs="Arial"/>
                <w:color w:val="000000"/>
                <w:kern w:val="0"/>
              </w:rPr>
            </w:pPr>
          </w:p>
          <w:p w14:paraId="4E4CD69F" w14:textId="3214004F" w:rsidR="00675BE6" w:rsidRPr="00E5507D" w:rsidRDefault="00675BE6" w:rsidP="00E5507D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</w:tc>
      </w:tr>
      <w:tr w:rsidR="00E951F8" w:rsidRPr="00507077" w14:paraId="550F7B52" w14:textId="77777777" w:rsidTr="00BD0F2D">
        <w:trPr>
          <w:trHeight w:val="6735"/>
        </w:trPr>
        <w:tc>
          <w:tcPr>
            <w:tcW w:w="1883" w:type="dxa"/>
            <w:tcBorders>
              <w:right w:val="single" w:sz="4" w:space="0" w:color="4472C4" w:themeColor="accent1"/>
            </w:tcBorders>
            <w:shd w:val="clear" w:color="auto" w:fill="E2EFD9" w:themeFill="accent6" w:themeFillTint="33"/>
          </w:tcPr>
          <w:p w14:paraId="46854F7B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907" w:type="dxa"/>
            <w:gridSpan w:val="4"/>
            <w:tcBorders>
              <w:left w:val="single" w:sz="4" w:space="0" w:color="4472C4" w:themeColor="accent1"/>
            </w:tcBorders>
          </w:tcPr>
          <w:p w14:paraId="0346FC20" w14:textId="77777777" w:rsidR="00E951F8" w:rsidRPr="00946888" w:rsidRDefault="00E951F8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B5E8C81" w14:textId="657A060A" w:rsidR="00296854" w:rsidRDefault="00296854" w:rsidP="00296854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Calibri" w:hAnsi="Arial" w:cs="Arial"/>
                <w:sz w:val="20"/>
                <w:szCs w:val="20"/>
                <w:lang w:val="en-MY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Bab 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7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</w:t>
            </w:r>
          </w:p>
          <w:p w14:paraId="75413E1A" w14:textId="77777777" w:rsidR="00296854" w:rsidRDefault="00296854" w:rsidP="002968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6D16C07E" w14:textId="77777777" w:rsidR="00840C9F" w:rsidRPr="00F873F7" w:rsidRDefault="00840C9F" w:rsidP="008A4079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7DDDC764" w14:textId="742D8ED3" w:rsidR="00E5507D" w:rsidRDefault="00E951F8" w:rsidP="002968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C96FB0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C96FB0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95DE553" w14:textId="77777777" w:rsidR="004D583A" w:rsidRDefault="00296854" w:rsidP="002968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>1.</w:t>
            </w:r>
            <w:r w:rsid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Murid </w:t>
            </w:r>
            <w:proofErr w:type="spellStart"/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>secara</w:t>
            </w:r>
            <w:proofErr w:type="spellEnd"/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>berpasangan</w:t>
            </w:r>
            <w:proofErr w:type="spellEnd"/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>bergilir-gilir</w:t>
            </w:r>
            <w:proofErr w:type="spellEnd"/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>bertanya</w:t>
            </w:r>
            <w:proofErr w:type="spellEnd"/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>satu</w:t>
            </w:r>
            <w:proofErr w:type="spellEnd"/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>sama</w:t>
            </w:r>
            <w:proofErr w:type="spellEnd"/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lain </w:t>
            </w:r>
            <w:proofErr w:type="spellStart"/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>memetakan</w:t>
            </w:r>
            <w:proofErr w:type="spellEnd"/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>kenyataan</w:t>
            </w:r>
            <w:proofErr w:type="spellEnd"/>
            <w:r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</w:p>
          <w:p w14:paraId="56B37665" w14:textId="481F28E4" w:rsidR="00296854" w:rsidRDefault="004D583A" w:rsidP="002968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</w:t>
            </w:r>
            <w:proofErr w:type="spellStart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dengan</w:t>
            </w:r>
            <w:proofErr w:type="spellEnd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simbol</w:t>
            </w:r>
            <w:proofErr w:type="spellEnd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sebaliknya</w:t>
            </w:r>
            <w:proofErr w:type="spellEnd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daripada</w:t>
            </w:r>
            <w:proofErr w:type="spellEnd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jadual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berikut</w:t>
            </w:r>
            <w:proofErr w:type="spellEnd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</w:t>
            </w:r>
            <w:proofErr w:type="gramStart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proofErr w:type="spellStart"/>
            <w:proofErr w:type="gramEnd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  <w:proofErr w:type="spellEnd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</w:t>
            </w:r>
            <w:proofErr w:type="spellStart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Berikan</w:t>
            </w:r>
            <w:proofErr w:type="spellEnd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simbol</w:t>
            </w:r>
            <w:proofErr w:type="spellEnd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ketaksamaan</w:t>
            </w:r>
            <w:proofErr w:type="spellEnd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jika</w:t>
            </w:r>
            <w:proofErr w:type="spellEnd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diberi</w:t>
            </w:r>
            <w:proofErr w:type="spellEnd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ungkapan</w:t>
            </w:r>
            <w:proofErr w:type="spellEnd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</w:t>
            </w:r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(ii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Berikan</w:t>
            </w:r>
            <w:proofErr w:type="spellEnd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kenyataan</w:t>
            </w:r>
            <w:proofErr w:type="spellEnd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jika</w:t>
            </w:r>
            <w:proofErr w:type="spellEnd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>diberi</w:t>
            </w:r>
            <w:proofErr w:type="spellEnd"/>
            <w:r w:rsidR="00296854" w:rsidRPr="004D583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FE42E6">
              <w:rPr>
                <w:rFonts w:ascii="Arial" w:hAnsi="Arial" w:cs="Arial"/>
                <w:color w:val="000000"/>
                <w:sz w:val="20"/>
                <w:szCs w:val="20"/>
              </w:rPr>
              <w:t>symbol</w:t>
            </w:r>
          </w:p>
          <w:p w14:paraId="0570DF15" w14:textId="77777777" w:rsidR="00FE42E6" w:rsidRDefault="00FE42E6" w:rsidP="002968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6E589339" w14:textId="77777777" w:rsidR="00FE42E6" w:rsidRPr="004D583A" w:rsidRDefault="00FE42E6" w:rsidP="00296854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5369"/>
              <w:gridCol w:w="3312"/>
            </w:tblGrid>
            <w:tr w:rsidR="00A916BD" w14:paraId="7A1E2A80" w14:textId="77777777" w:rsidTr="00BD0F2D">
              <w:trPr>
                <w:jc w:val="center"/>
              </w:trPr>
              <w:tc>
                <w:tcPr>
                  <w:tcW w:w="5369" w:type="dxa"/>
                  <w:shd w:val="clear" w:color="auto" w:fill="BFBFBF" w:themeFill="background1" w:themeFillShade="BF"/>
                </w:tcPr>
                <w:p w14:paraId="7FB03363" w14:textId="38D66FFE" w:rsidR="00A916BD" w:rsidRPr="00FE42E6" w:rsidRDefault="00FE42E6" w:rsidP="00BD0F2D">
                  <w:pPr>
                    <w:spacing w:line="276" w:lineRule="auto"/>
                    <w:jc w:val="center"/>
                    <w:rPr>
                      <w:rFonts w:ascii="Arial" w:hAnsi="Arial" w:cs="Arial"/>
                      <w:b/>
                      <w:bCs/>
                      <w:kern w:val="0"/>
                      <w:sz w:val="20"/>
                      <w:szCs w:val="20"/>
                      <w:lang w:val="en-US"/>
                    </w:rPr>
                  </w:pPr>
                  <w:proofErr w:type="spellStart"/>
                  <w:r w:rsidRPr="00FE42E6">
                    <w:rPr>
                      <w:rFonts w:ascii="Arial" w:hAnsi="Arial" w:cs="Arial"/>
                      <w:b/>
                      <w:bCs/>
                      <w:kern w:val="0"/>
                      <w:sz w:val="20"/>
                      <w:szCs w:val="20"/>
                      <w:lang w:val="en-US"/>
                    </w:rPr>
                    <w:t>Ungkapan</w:t>
                  </w:r>
                  <w:proofErr w:type="spellEnd"/>
                </w:p>
              </w:tc>
              <w:tc>
                <w:tcPr>
                  <w:tcW w:w="3312" w:type="dxa"/>
                  <w:shd w:val="clear" w:color="auto" w:fill="BFBFBF" w:themeFill="background1" w:themeFillShade="BF"/>
                </w:tcPr>
                <w:p w14:paraId="25B05E4B" w14:textId="4A008224" w:rsidR="00A916BD" w:rsidRPr="00FE42E6" w:rsidRDefault="00FE42E6" w:rsidP="00BD0F2D">
                  <w:pPr>
                    <w:spacing w:line="276" w:lineRule="auto"/>
                    <w:jc w:val="center"/>
                    <w:rPr>
                      <w:rFonts w:ascii="Arial" w:hAnsi="Arial" w:cs="Arial"/>
                      <w:b/>
                      <w:bCs/>
                      <w:kern w:val="0"/>
                      <w:sz w:val="20"/>
                      <w:szCs w:val="20"/>
                      <w:lang w:val="en-US"/>
                    </w:rPr>
                  </w:pPr>
                  <w:proofErr w:type="spellStart"/>
                  <w:r w:rsidRPr="00FE42E6">
                    <w:rPr>
                      <w:rFonts w:ascii="Arial" w:hAnsi="Arial" w:cs="Arial"/>
                      <w:b/>
                      <w:bCs/>
                      <w:kern w:val="0"/>
                      <w:sz w:val="20"/>
                      <w:szCs w:val="20"/>
                      <w:lang w:val="en-US"/>
                    </w:rPr>
                    <w:t>Ketaksamaan</w:t>
                  </w:r>
                  <w:proofErr w:type="spellEnd"/>
                </w:p>
              </w:tc>
            </w:tr>
            <w:tr w:rsidR="00FE42E6" w14:paraId="07B7AA90" w14:textId="77777777" w:rsidTr="00BD0F2D">
              <w:trPr>
                <w:jc w:val="center"/>
              </w:trPr>
              <w:tc>
                <w:tcPr>
                  <w:tcW w:w="5369" w:type="dxa"/>
                </w:tcPr>
                <w:p w14:paraId="725166BC" w14:textId="6D413F9F" w:rsidR="00FE42E6" w:rsidRPr="00FE42E6" w:rsidRDefault="00FE42E6" w:rsidP="00BD0F2D">
                  <w:pPr>
                    <w:spacing w:line="276" w:lineRule="auto"/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</w:pP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y</w:t>
                  </w:r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melebihi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x</w:t>
                  </w:r>
                </w:p>
              </w:tc>
              <w:tc>
                <w:tcPr>
                  <w:tcW w:w="3312" w:type="dxa"/>
                </w:tcPr>
                <w:p w14:paraId="37DF2C6A" w14:textId="4288F57F" w:rsidR="00FE42E6" w:rsidRPr="00FE42E6" w:rsidRDefault="00FE42E6" w:rsidP="00BD0F2D">
                  <w:pPr>
                    <w:spacing w:line="276" w:lineRule="auto"/>
                    <w:jc w:val="center"/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</w:pP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y</w:t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&gt; </w:t>
                  </w:r>
                  <w:r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x</w:t>
                  </w:r>
                </w:p>
              </w:tc>
            </w:tr>
            <w:tr w:rsidR="00FE42E6" w14:paraId="434AB808" w14:textId="77777777" w:rsidTr="00BD0F2D">
              <w:trPr>
                <w:jc w:val="center"/>
              </w:trPr>
              <w:tc>
                <w:tcPr>
                  <w:tcW w:w="5369" w:type="dxa"/>
                </w:tcPr>
                <w:p w14:paraId="2C1717CD" w14:textId="7B32AE45" w:rsidR="00FE42E6" w:rsidRPr="00FE42E6" w:rsidRDefault="00FE42E6" w:rsidP="00BD0F2D">
                  <w:pPr>
                    <w:spacing w:line="276" w:lineRule="auto"/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</w:pP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y</w:t>
                  </w:r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kurang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daripada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x</w:t>
                  </w:r>
                </w:p>
              </w:tc>
              <w:tc>
                <w:tcPr>
                  <w:tcW w:w="3312" w:type="dxa"/>
                </w:tcPr>
                <w:p w14:paraId="0CF8E3E0" w14:textId="4A5D5201" w:rsidR="00FE42E6" w:rsidRPr="00FE42E6" w:rsidRDefault="00FE42E6" w:rsidP="00BD0F2D">
                  <w:pPr>
                    <w:spacing w:line="276" w:lineRule="auto"/>
                    <w:jc w:val="center"/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</w:pP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y</w:t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&lt;</w:t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x</w:t>
                  </w:r>
                </w:p>
              </w:tc>
            </w:tr>
            <w:tr w:rsidR="00FE42E6" w14:paraId="6DDF3C84" w14:textId="77777777" w:rsidTr="00BD0F2D">
              <w:trPr>
                <w:jc w:val="center"/>
              </w:trPr>
              <w:tc>
                <w:tcPr>
                  <w:tcW w:w="5369" w:type="dxa"/>
                </w:tcPr>
                <w:p w14:paraId="2482D277" w14:textId="6254827A" w:rsidR="00FE42E6" w:rsidRPr="00FE42E6" w:rsidRDefault="00FE42E6" w:rsidP="00BD0F2D">
                  <w:pPr>
                    <w:spacing w:line="276" w:lineRule="auto"/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</w:pP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y</w:t>
                  </w:r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tidak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melebihi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x</w:t>
                  </w:r>
                </w:p>
              </w:tc>
              <w:tc>
                <w:tcPr>
                  <w:tcW w:w="3312" w:type="dxa"/>
                </w:tcPr>
                <w:p w14:paraId="49D0E49D" w14:textId="38FB210E" w:rsidR="00FE42E6" w:rsidRPr="00FE42E6" w:rsidRDefault="00FE42E6" w:rsidP="00BD0F2D">
                  <w:pPr>
                    <w:spacing w:line="276" w:lineRule="auto"/>
                    <w:jc w:val="center"/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</w:pP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 xml:space="preserve">y </w:t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sym w:font="Symbol" w:char="F0A3"/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x</w:t>
                  </w:r>
                </w:p>
              </w:tc>
            </w:tr>
            <w:tr w:rsidR="00FE42E6" w14:paraId="41E038A8" w14:textId="77777777" w:rsidTr="00BD0F2D">
              <w:trPr>
                <w:jc w:val="center"/>
              </w:trPr>
              <w:tc>
                <w:tcPr>
                  <w:tcW w:w="5369" w:type="dxa"/>
                </w:tcPr>
                <w:p w14:paraId="282179DB" w14:textId="5F1E746F" w:rsidR="00FE42E6" w:rsidRPr="00FE42E6" w:rsidRDefault="00FE42E6" w:rsidP="00BD0F2D">
                  <w:pPr>
                    <w:spacing w:line="276" w:lineRule="auto"/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</w:pP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y</w:t>
                  </w:r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tidak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kurang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daripada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x</w:t>
                  </w:r>
                </w:p>
              </w:tc>
              <w:tc>
                <w:tcPr>
                  <w:tcW w:w="3312" w:type="dxa"/>
                </w:tcPr>
                <w:p w14:paraId="274CA199" w14:textId="46C272DA" w:rsidR="00FE42E6" w:rsidRPr="00FE42E6" w:rsidRDefault="00FE42E6" w:rsidP="00BD0F2D">
                  <w:pPr>
                    <w:spacing w:line="276" w:lineRule="auto"/>
                    <w:jc w:val="center"/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</w:pP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y</w:t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sym w:font="Symbol" w:char="F0B3"/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x</w:t>
                  </w:r>
                </w:p>
              </w:tc>
            </w:tr>
            <w:tr w:rsidR="00FE42E6" w14:paraId="4439C1E0" w14:textId="77777777" w:rsidTr="00BD0F2D">
              <w:trPr>
                <w:jc w:val="center"/>
              </w:trPr>
              <w:tc>
                <w:tcPr>
                  <w:tcW w:w="5369" w:type="dxa"/>
                </w:tcPr>
                <w:p w14:paraId="51EA6936" w14:textId="2E65B8AB" w:rsidR="00FE42E6" w:rsidRPr="00FE42E6" w:rsidRDefault="00FE42E6" w:rsidP="00BD0F2D">
                  <w:pPr>
                    <w:spacing w:line="276" w:lineRule="auto"/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</w:pP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y</w:t>
                  </w:r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sekurang-kurangnya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 xml:space="preserve">k </w:t>
                  </w:r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kali </w:t>
                  </w: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x</w:t>
                  </w:r>
                </w:p>
              </w:tc>
              <w:tc>
                <w:tcPr>
                  <w:tcW w:w="3312" w:type="dxa"/>
                </w:tcPr>
                <w:p w14:paraId="28D310D7" w14:textId="07D40876" w:rsidR="00FE42E6" w:rsidRPr="00FE42E6" w:rsidRDefault="00FE42E6" w:rsidP="00BD0F2D">
                  <w:pPr>
                    <w:spacing w:line="276" w:lineRule="auto"/>
                    <w:jc w:val="center"/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</w:pP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y</w:t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sym w:font="Symbol" w:char="F0B3"/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k</w:t>
                  </w:r>
                  <w:r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x</w:t>
                  </w:r>
                  <w:proofErr w:type="spellEnd"/>
                </w:p>
              </w:tc>
            </w:tr>
            <w:tr w:rsidR="00FE42E6" w14:paraId="72B39E9D" w14:textId="77777777" w:rsidTr="00BD0F2D">
              <w:trPr>
                <w:jc w:val="center"/>
              </w:trPr>
              <w:tc>
                <w:tcPr>
                  <w:tcW w:w="5369" w:type="dxa"/>
                </w:tcPr>
                <w:p w14:paraId="76CF89EF" w14:textId="0F6A32A5" w:rsidR="00FE42E6" w:rsidRPr="00FE42E6" w:rsidRDefault="00FE42E6" w:rsidP="00BD0F2D">
                  <w:pPr>
                    <w:spacing w:line="276" w:lineRule="auto"/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</w:pP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y</w:t>
                  </w:r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selebih-lebihnya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 xml:space="preserve">k </w:t>
                  </w:r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kali </w:t>
                  </w: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x</w:t>
                  </w:r>
                </w:p>
              </w:tc>
              <w:tc>
                <w:tcPr>
                  <w:tcW w:w="3312" w:type="dxa"/>
                </w:tcPr>
                <w:p w14:paraId="12EB94AE" w14:textId="1F5318F1" w:rsidR="00FE42E6" w:rsidRPr="00FE42E6" w:rsidRDefault="00FE42E6" w:rsidP="00BD0F2D">
                  <w:pPr>
                    <w:spacing w:line="276" w:lineRule="auto"/>
                    <w:jc w:val="center"/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</w:pP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 xml:space="preserve">y </w:t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sym w:font="Symbol" w:char="F0A3"/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k</w:t>
                  </w:r>
                  <w:r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x</w:t>
                  </w:r>
                  <w:proofErr w:type="spellEnd"/>
                </w:p>
              </w:tc>
            </w:tr>
            <w:tr w:rsidR="00FE42E6" w14:paraId="5463C70C" w14:textId="77777777" w:rsidTr="00BD0F2D">
              <w:trPr>
                <w:jc w:val="center"/>
              </w:trPr>
              <w:tc>
                <w:tcPr>
                  <w:tcW w:w="5369" w:type="dxa"/>
                </w:tcPr>
                <w:p w14:paraId="6FD8F135" w14:textId="78259218" w:rsidR="00FE42E6" w:rsidRPr="00FE42E6" w:rsidRDefault="00FE42E6" w:rsidP="00BD0F2D">
                  <w:pPr>
                    <w:spacing w:line="276" w:lineRule="auto"/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</w:pP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y</w:t>
                  </w:r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melebihi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 xml:space="preserve">x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sebanyak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tidak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lebih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daripada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k</w:t>
                  </w:r>
                </w:p>
              </w:tc>
              <w:tc>
                <w:tcPr>
                  <w:tcW w:w="3312" w:type="dxa"/>
                </w:tcPr>
                <w:p w14:paraId="70AA67FA" w14:textId="13B5A2A0" w:rsidR="00FE42E6" w:rsidRPr="00FE42E6" w:rsidRDefault="00FE42E6" w:rsidP="00BD0F2D">
                  <w:pPr>
                    <w:spacing w:line="276" w:lineRule="auto"/>
                    <w:jc w:val="center"/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 xml:space="preserve">y </w:t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sym w:font="Symbol" w:char="F02D"/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x</w:t>
                  </w: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sym w:font="Symbol" w:char="F0A3"/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k</w:t>
                  </w:r>
                </w:p>
              </w:tc>
            </w:tr>
            <w:tr w:rsidR="00FE42E6" w14:paraId="629CF69C" w14:textId="77777777" w:rsidTr="00BD0F2D">
              <w:trPr>
                <w:jc w:val="center"/>
              </w:trPr>
              <w:tc>
                <w:tcPr>
                  <w:tcW w:w="5369" w:type="dxa"/>
                </w:tcPr>
                <w:p w14:paraId="12D8007D" w14:textId="54629EB9" w:rsidR="00FE42E6" w:rsidRPr="00FE42E6" w:rsidRDefault="00FE42E6" w:rsidP="00BD0F2D">
                  <w:pPr>
                    <w:spacing w:line="276" w:lineRule="auto"/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</w:pPr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Nilai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maksimum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y</w:t>
                  </w:r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ialah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k</w:t>
                  </w:r>
                </w:p>
              </w:tc>
              <w:tc>
                <w:tcPr>
                  <w:tcW w:w="3312" w:type="dxa"/>
                </w:tcPr>
                <w:p w14:paraId="039768D2" w14:textId="5A813CE3" w:rsidR="00FE42E6" w:rsidRPr="00FE42E6" w:rsidRDefault="00FE42E6" w:rsidP="00BD0F2D">
                  <w:pPr>
                    <w:spacing w:line="276" w:lineRule="auto"/>
                    <w:jc w:val="center"/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</w:pP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 xml:space="preserve">y </w:t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sym w:font="Symbol" w:char="F0A3"/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k</w:t>
                  </w:r>
                </w:p>
              </w:tc>
            </w:tr>
            <w:tr w:rsidR="00FE42E6" w14:paraId="798F0621" w14:textId="77777777" w:rsidTr="00BD0F2D">
              <w:trPr>
                <w:jc w:val="center"/>
              </w:trPr>
              <w:tc>
                <w:tcPr>
                  <w:tcW w:w="5369" w:type="dxa"/>
                </w:tcPr>
                <w:p w14:paraId="3AADB2F6" w14:textId="667010B9" w:rsidR="00FE42E6" w:rsidRPr="00FE42E6" w:rsidRDefault="00FE42E6" w:rsidP="00BD0F2D">
                  <w:pPr>
                    <w:spacing w:line="276" w:lineRule="auto"/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</w:pPr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Nisbah </w:t>
                  </w: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y</w:t>
                  </w:r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kepada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x</w:t>
                  </w:r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ialah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>sekurang-kurangnya</w:t>
                  </w:r>
                  <w:proofErr w:type="spellEnd"/>
                  <w:r w:rsidRPr="00FE42E6"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 w:rsidRPr="00FE42E6"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k</w:t>
                  </w:r>
                </w:p>
              </w:tc>
              <w:tc>
                <w:tcPr>
                  <w:tcW w:w="3312" w:type="dxa"/>
                </w:tcPr>
                <w:p w14:paraId="34B75D9C" w14:textId="6BD5D058" w:rsidR="00FE42E6" w:rsidRPr="00FE42E6" w:rsidRDefault="00FE42E6" w:rsidP="00BD0F2D">
                  <w:pPr>
                    <w:spacing w:line="276" w:lineRule="auto"/>
                    <w:jc w:val="center"/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</w:pPr>
                  <m:oMath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kern w:val="0"/>
                            <w:sz w:val="20"/>
                            <w:szCs w:val="20"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kern w:val="0"/>
                            <w:sz w:val="20"/>
                            <w:szCs w:val="20"/>
                            <w:lang w:val="en-US"/>
                          </w:rPr>
                          <m:t>y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kern w:val="0"/>
                            <w:sz w:val="20"/>
                            <w:szCs w:val="20"/>
                            <w:lang w:val="en-US"/>
                          </w:rPr>
                          <m:t>x</m:t>
                        </m:r>
                      </m:den>
                    </m:f>
                  </m:oMath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sym w:font="Symbol" w:char="F0B3"/>
                  </w:r>
                  <w:r>
                    <w:rPr>
                      <w:rFonts w:ascii="Arial" w:hAnsi="Arial" w:cs="Arial"/>
                      <w:kern w:val="0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Arial" w:hAnsi="Arial" w:cs="Arial"/>
                      <w:i/>
                      <w:iCs/>
                      <w:kern w:val="0"/>
                      <w:sz w:val="20"/>
                      <w:szCs w:val="20"/>
                      <w:lang w:val="en-US"/>
                    </w:rPr>
                    <w:t>k</w:t>
                  </w:r>
                </w:p>
              </w:tc>
            </w:tr>
          </w:tbl>
          <w:p w14:paraId="6A489424" w14:textId="75549B08" w:rsidR="00A916BD" w:rsidRDefault="00A916BD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48CE4E8F" w14:textId="38FF1CF4" w:rsidR="00BD0F2D" w:rsidRDefault="00BD0F2D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4A63A569" w14:textId="77777777" w:rsidR="00BD0F2D" w:rsidRPr="00742DF2" w:rsidRDefault="00BD0F2D" w:rsidP="00742DF2">
            <w:pPr>
              <w:spacing w:line="276" w:lineRule="auto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4E7948D0" w14:textId="77777777" w:rsidR="00C96FB0" w:rsidRPr="00F873F7" w:rsidRDefault="00C96FB0" w:rsidP="00C96FB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F873F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1DEB28C2" w14:textId="77777777" w:rsidR="00C96FB0" w:rsidRDefault="00C96FB0" w:rsidP="00C96FB0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873F7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873F7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873F7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42E7FDAE" w14:textId="77777777" w:rsidR="00E951F8" w:rsidRPr="00BD0F2D" w:rsidRDefault="00C96FB0" w:rsidP="00C96FB0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C96FB0">
              <w:rPr>
                <w:rFonts w:ascii="Arial" w:hAnsi="Arial" w:cs="Arial"/>
                <w:sz w:val="20"/>
                <w:szCs w:val="20"/>
                <w:lang w:val="en-US"/>
              </w:rPr>
              <w:t xml:space="preserve"> murid.</w:t>
            </w:r>
          </w:p>
          <w:p w14:paraId="367C2E78" w14:textId="6187621B" w:rsidR="00BD0F2D" w:rsidRPr="00C96FB0" w:rsidRDefault="00BD0F2D" w:rsidP="00BD0F2D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51F8" w:rsidRPr="00507077" w14:paraId="4F69ECFC" w14:textId="77777777" w:rsidTr="00E5507D">
        <w:trPr>
          <w:trHeight w:val="1266"/>
        </w:trPr>
        <w:tc>
          <w:tcPr>
            <w:tcW w:w="1883" w:type="dxa"/>
            <w:shd w:val="clear" w:color="auto" w:fill="E2EFD9" w:themeFill="accent6" w:themeFillTint="33"/>
          </w:tcPr>
          <w:p w14:paraId="4DFAEECD" w14:textId="77777777" w:rsidR="00E951F8" w:rsidRPr="007D365C" w:rsidRDefault="00E951F8" w:rsidP="008A4079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907" w:type="dxa"/>
            <w:gridSpan w:val="4"/>
          </w:tcPr>
          <w:p w14:paraId="24538773" w14:textId="77777777" w:rsidR="00F873F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803040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873F7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38015E7" w14:textId="77777777" w:rsidR="00F873F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1533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873F7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F873F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CF512B" w14:textId="53D51190" w:rsidR="00E951F8" w:rsidRPr="00507077" w:rsidRDefault="00000000" w:rsidP="00F873F7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99198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73F7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F873F7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F873F7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2DB55DE2" w14:textId="77777777" w:rsidR="009532EF" w:rsidRDefault="009532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2"/>
        <w:gridCol w:w="2951"/>
        <w:gridCol w:w="91"/>
        <w:gridCol w:w="2860"/>
        <w:gridCol w:w="2955"/>
      </w:tblGrid>
      <w:tr w:rsidR="00A933CB" w14:paraId="6364BAE5" w14:textId="77777777" w:rsidTr="001F5286">
        <w:trPr>
          <w:trHeight w:val="516"/>
        </w:trPr>
        <w:tc>
          <w:tcPr>
            <w:tcW w:w="10759" w:type="dxa"/>
            <w:gridSpan w:val="5"/>
            <w:shd w:val="clear" w:color="auto" w:fill="92D050"/>
          </w:tcPr>
          <w:p w14:paraId="214CC643" w14:textId="77777777" w:rsidR="00A933CB" w:rsidRPr="004B546B" w:rsidRDefault="00A933CB" w:rsidP="009802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RANCANGAN PENGAJARAN HARIAN (RPH)</w:t>
            </w:r>
          </w:p>
          <w:p w14:paraId="195EC2D2" w14:textId="51E66FA4" w:rsidR="00A933CB" w:rsidRDefault="00A933CB" w:rsidP="009802DA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4B546B">
              <w:rPr>
                <w:rFonts w:ascii="Arial" w:hAnsi="Arial" w:cs="Arial"/>
                <w:b/>
                <w:bCs/>
                <w:lang w:val="en-US"/>
              </w:rPr>
              <w:t>MATEMATIK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TAMBAH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T</w:t>
            </w:r>
            <w:r>
              <w:rPr>
                <w:rFonts w:ascii="Arial" w:hAnsi="Arial" w:cs="Arial"/>
                <w:b/>
                <w:bCs/>
                <w:lang w:val="en-US"/>
              </w:rPr>
              <w:t>INGKATAN</w:t>
            </w:r>
            <w:r w:rsidRPr="004B546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9A2604">
              <w:rPr>
                <w:rFonts w:ascii="Arial" w:hAnsi="Arial" w:cs="Arial"/>
                <w:b/>
                <w:bCs/>
                <w:lang w:val="en-US"/>
              </w:rPr>
              <w:t>5</w:t>
            </w:r>
          </w:p>
        </w:tc>
      </w:tr>
      <w:tr w:rsidR="00A933CB" w:rsidRPr="00507077" w14:paraId="7B230F12" w14:textId="77777777" w:rsidTr="00D7352D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2A62BD68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KELAS</w:t>
            </w:r>
          </w:p>
        </w:tc>
        <w:tc>
          <w:tcPr>
            <w:tcW w:w="3042" w:type="dxa"/>
            <w:gridSpan w:val="2"/>
          </w:tcPr>
          <w:p w14:paraId="29090CEF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60" w:type="dxa"/>
            <w:shd w:val="clear" w:color="auto" w:fill="E2EFD9" w:themeFill="accent6" w:themeFillTint="33"/>
          </w:tcPr>
          <w:p w14:paraId="5B41F19B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R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alias w:val="Pilih satu item"/>
            <w:tag w:val="Pilih satu item"/>
            <w:id w:val="-1378534791"/>
            <w:placeholder>
              <w:docPart w:val="D3BAE267AC5945A8954074A135835BDC"/>
            </w:placeholder>
            <w:showingPlcHdr/>
            <w:dropDownList>
              <w:listItem w:displayText="Isnin" w:value="Isnin"/>
              <w:listItem w:displayText="Selasa" w:value="Selasa"/>
              <w:listItem w:displayText="Rabu" w:value="Rabu"/>
              <w:listItem w:displayText="Khamis" w:value="Khamis"/>
              <w:listItem w:displayText="Jumaat" w:value="Jumaat"/>
            </w:dropDownList>
          </w:sdtPr>
          <w:sdtContent>
            <w:tc>
              <w:tcPr>
                <w:tcW w:w="2955" w:type="dxa"/>
              </w:tcPr>
              <w:p w14:paraId="0BDEBDC6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933CB" w:rsidRPr="00507077" w14:paraId="6480B029" w14:textId="77777777" w:rsidTr="00D7352D">
        <w:trPr>
          <w:trHeight w:val="270"/>
        </w:trPr>
        <w:tc>
          <w:tcPr>
            <w:tcW w:w="1902" w:type="dxa"/>
            <w:shd w:val="clear" w:color="auto" w:fill="E2EFD9" w:themeFill="accent6" w:themeFillTint="33"/>
          </w:tcPr>
          <w:p w14:paraId="0B0623F2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GGU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139604035"/>
            <w:placeholder>
              <w:docPart w:val="173C842BDB424A12A449790E481E0428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3042" w:type="dxa"/>
                <w:gridSpan w:val="2"/>
              </w:tcPr>
              <w:p w14:paraId="059DBEE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2A2E63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0FB0678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ASA</w:t>
            </w:r>
          </w:p>
        </w:tc>
        <w:tc>
          <w:tcPr>
            <w:tcW w:w="2955" w:type="dxa"/>
          </w:tcPr>
          <w:p w14:paraId="7D814D55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933CB" w:rsidRPr="00507077" w14:paraId="2DF35B3A" w14:textId="77777777" w:rsidTr="00D7352D">
        <w:trPr>
          <w:trHeight w:val="252"/>
        </w:trPr>
        <w:tc>
          <w:tcPr>
            <w:tcW w:w="1902" w:type="dxa"/>
            <w:shd w:val="clear" w:color="auto" w:fill="E2EFD9" w:themeFill="accent6" w:themeFillTint="33"/>
          </w:tcPr>
          <w:p w14:paraId="37F2FF85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ARIK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-1382165698"/>
            <w:placeholder>
              <w:docPart w:val="B62FDAFE1510484E84474D47717A9878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042" w:type="dxa"/>
                <w:gridSpan w:val="2"/>
              </w:tcPr>
              <w:p w14:paraId="00415701" w14:textId="77777777" w:rsidR="00A933CB" w:rsidRPr="00507077" w:rsidRDefault="00A933CB" w:rsidP="009802DA">
                <w:pPr>
                  <w:spacing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50707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  <w:tc>
          <w:tcPr>
            <w:tcW w:w="2860" w:type="dxa"/>
            <w:shd w:val="clear" w:color="auto" w:fill="E2EFD9" w:themeFill="accent6" w:themeFillTint="33"/>
          </w:tcPr>
          <w:p w14:paraId="65B371FD" w14:textId="77777777" w:rsidR="00A933CB" w:rsidRPr="007D365C" w:rsidRDefault="00A933CB" w:rsidP="009802DA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EMPOH (</w:t>
            </w:r>
            <w:proofErr w:type="spellStart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init</w:t>
            </w:r>
            <w:proofErr w:type="spellEnd"/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55" w:type="dxa"/>
          </w:tcPr>
          <w:p w14:paraId="3028F2B2" w14:textId="77777777" w:rsidR="00A933CB" w:rsidRPr="00507077" w:rsidRDefault="00A933CB" w:rsidP="009802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D7352D" w:rsidRPr="00507077" w14:paraId="097D3C9D" w14:textId="77777777" w:rsidTr="00D7352D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6BFF7B43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BIDANG PEMBELAJARAN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en-US"/>
            </w:rPr>
            <w:id w:val="2092662772"/>
            <w:placeholder>
              <w:docPart w:val="E64E661FB77042AA8CDABD962EE97628"/>
            </w:placeholder>
            <w:dropDownList>
              <w:listItem w:value="Choose an item."/>
              <w:listItem w:displayText="Algebra" w:value="Algebra"/>
              <w:listItem w:displayText="Geometri" w:value="Geometri"/>
              <w:listItem w:displayText="Aplikasi Sains dan Teknologi" w:value="Aplikasi Sains dan Teknologi"/>
              <w:listItem w:displayText="Aplikasi Sains Sosial" w:value="Aplikasi Sains Sosial"/>
              <w:listItem w:displayText="Kalkulus" w:value="Kalkulus"/>
              <w:listItem w:displayText="Statistik" w:value="Statistik"/>
            </w:dropDownList>
          </w:sdtPr>
          <w:sdtContent>
            <w:tc>
              <w:tcPr>
                <w:tcW w:w="8857" w:type="dxa"/>
                <w:gridSpan w:val="4"/>
              </w:tcPr>
              <w:p w14:paraId="4328A636" w14:textId="516FBD71" w:rsidR="00D7352D" w:rsidRPr="00507077" w:rsidRDefault="00190D4A" w:rsidP="00D7352D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Aplikasi Sains Sosial</w:t>
                </w:r>
              </w:p>
            </w:tc>
          </w:sdtContent>
        </w:sdt>
      </w:tr>
      <w:tr w:rsidR="00D7352D" w:rsidRPr="00507077" w14:paraId="2B4DF92F" w14:textId="77777777" w:rsidTr="00D7352D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248B0218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NIT/TAJUK</w:t>
            </w:r>
          </w:p>
        </w:tc>
        <w:tc>
          <w:tcPr>
            <w:tcW w:w="8857" w:type="dxa"/>
            <w:gridSpan w:val="4"/>
          </w:tcPr>
          <w:p w14:paraId="03DC08E5" w14:textId="16E375FC" w:rsidR="00D7352D" w:rsidRPr="00507077" w:rsidRDefault="00D517C7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ngaturcara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Linear</w:t>
            </w:r>
          </w:p>
        </w:tc>
      </w:tr>
      <w:tr w:rsidR="00D7352D" w:rsidRPr="00507077" w14:paraId="303D48B1" w14:textId="77777777" w:rsidTr="00D7352D">
        <w:trPr>
          <w:trHeight w:val="45"/>
        </w:trPr>
        <w:tc>
          <w:tcPr>
            <w:tcW w:w="1902" w:type="dxa"/>
            <w:shd w:val="clear" w:color="auto" w:fill="E2EFD9" w:themeFill="accent6" w:themeFillTint="33"/>
          </w:tcPr>
          <w:p w14:paraId="695D3831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KANDUNGAN</w:t>
            </w:r>
          </w:p>
        </w:tc>
        <w:tc>
          <w:tcPr>
            <w:tcW w:w="2951" w:type="dxa"/>
          </w:tcPr>
          <w:p w14:paraId="15F5AEAB" w14:textId="4B786F3C" w:rsidR="002033E2" w:rsidRPr="002033E2" w:rsidRDefault="002033E2" w:rsidP="002033E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Style w:val="fontstyle01"/>
                <w:sz w:val="20"/>
                <w:szCs w:val="20"/>
              </w:rPr>
              <w:t>7</w:t>
            </w:r>
            <w:r w:rsidR="00D7352D" w:rsidRPr="00CF7B02">
              <w:rPr>
                <w:rStyle w:val="fontstyle01"/>
                <w:sz w:val="20"/>
                <w:szCs w:val="20"/>
              </w:rPr>
              <w:t>.</w:t>
            </w:r>
            <w:r w:rsidR="00D7352D">
              <w:rPr>
                <w:rStyle w:val="fontstyle01"/>
                <w:sz w:val="20"/>
                <w:szCs w:val="20"/>
              </w:rPr>
              <w:t>2</w:t>
            </w:r>
            <w:r w:rsidR="00D7352D" w:rsidRPr="00CF7B02">
              <w:rPr>
                <w:rStyle w:val="fontstyle01"/>
                <w:sz w:val="20"/>
                <w:szCs w:val="20"/>
              </w:rPr>
              <w:t xml:space="preserve">  </w:t>
            </w:r>
            <w:r w:rsidR="00D7352D">
              <w:rPr>
                <w:rStyle w:val="fontstyle01"/>
                <w:sz w:val="20"/>
                <w:szCs w:val="20"/>
              </w:rPr>
              <w:t xml:space="preserve"> </w:t>
            </w:r>
            <w:proofErr w:type="spellStart"/>
            <w:r w:rsidRPr="002033E2">
              <w:rPr>
                <w:rStyle w:val="fontstyle01"/>
                <w:rFonts w:ascii="Arial" w:hAnsi="Arial" w:cs="Arial"/>
                <w:sz w:val="20"/>
                <w:szCs w:val="20"/>
              </w:rPr>
              <w:t>Aplikasi</w:t>
            </w:r>
            <w:proofErr w:type="spellEnd"/>
            <w:r w:rsidRPr="002033E2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033E2">
              <w:rPr>
                <w:rStyle w:val="fontstyle01"/>
                <w:rFonts w:ascii="Arial" w:hAnsi="Arial" w:cs="Arial"/>
                <w:sz w:val="20"/>
                <w:szCs w:val="20"/>
              </w:rPr>
              <w:t>Pengaturcaraan</w:t>
            </w:r>
            <w:proofErr w:type="spellEnd"/>
            <w:r w:rsidRPr="002033E2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Linear</w:t>
            </w:r>
          </w:p>
          <w:p w14:paraId="3841B1E1" w14:textId="695EC14F" w:rsidR="00D7352D" w:rsidRPr="00507077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951" w:type="dxa"/>
            <w:gridSpan w:val="2"/>
            <w:shd w:val="clear" w:color="auto" w:fill="E2EFD9" w:themeFill="accent6" w:themeFillTint="33"/>
          </w:tcPr>
          <w:p w14:paraId="4B51C4CD" w14:textId="77777777" w:rsidR="00D7352D" w:rsidRPr="00507077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ANDARD PEMBELAJARAN</w:t>
            </w:r>
          </w:p>
        </w:tc>
        <w:tc>
          <w:tcPr>
            <w:tcW w:w="2955" w:type="dxa"/>
          </w:tcPr>
          <w:p w14:paraId="1AF7D1EE" w14:textId="5E061C95" w:rsidR="00D7352D" w:rsidRPr="00507077" w:rsidRDefault="00D517C7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>.2.1</w:t>
            </w:r>
          </w:p>
        </w:tc>
      </w:tr>
      <w:tr w:rsidR="00D7352D" w:rsidRPr="00302BB4" w14:paraId="70F3D50C" w14:textId="77777777" w:rsidTr="00D7352D">
        <w:trPr>
          <w:trHeight w:val="1375"/>
        </w:trPr>
        <w:tc>
          <w:tcPr>
            <w:tcW w:w="1902" w:type="dxa"/>
            <w:shd w:val="clear" w:color="auto" w:fill="E2EFD9" w:themeFill="accent6" w:themeFillTint="33"/>
          </w:tcPr>
          <w:p w14:paraId="3A1A6EBD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BJEKTIF PEMBELAJARAN</w:t>
            </w:r>
          </w:p>
        </w:tc>
        <w:tc>
          <w:tcPr>
            <w:tcW w:w="8857" w:type="dxa"/>
            <w:gridSpan w:val="4"/>
          </w:tcPr>
          <w:p w14:paraId="23172A98" w14:textId="77777777" w:rsidR="00D7352D" w:rsidRPr="00675BE6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ada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hir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mbelajaran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, murid </w:t>
            </w:r>
            <w:proofErr w:type="spellStart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pat</w:t>
            </w:r>
            <w:proofErr w:type="spellEnd"/>
            <w:r w:rsidRPr="00675BE6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730D08DB" w14:textId="72BE0167" w:rsidR="002033E2" w:rsidRPr="002033E2" w:rsidRDefault="002033E2" w:rsidP="002033E2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  <w:proofErr w:type="spellStart"/>
            <w:r w:rsidRPr="002033E2">
              <w:rPr>
                <w:rStyle w:val="fontstyle01"/>
                <w:rFonts w:ascii="Arial" w:hAnsi="Arial" w:cs="Arial"/>
                <w:sz w:val="20"/>
                <w:szCs w:val="20"/>
              </w:rPr>
              <w:t>Menyelesaikan</w:t>
            </w:r>
            <w:proofErr w:type="spellEnd"/>
            <w:r w:rsidRPr="002033E2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033E2">
              <w:rPr>
                <w:rStyle w:val="fontstyle01"/>
                <w:rFonts w:ascii="Arial" w:hAnsi="Arial" w:cs="Arial"/>
                <w:sz w:val="20"/>
                <w:szCs w:val="20"/>
              </w:rPr>
              <w:t>masalah</w:t>
            </w:r>
            <w:proofErr w:type="spellEnd"/>
            <w:r w:rsidRPr="002033E2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2033E2">
              <w:rPr>
                <w:rStyle w:val="fontstyle01"/>
                <w:rFonts w:ascii="Arial" w:hAnsi="Arial" w:cs="Arial"/>
                <w:sz w:val="20"/>
                <w:szCs w:val="20"/>
              </w:rPr>
              <w:t>melibatkan</w:t>
            </w:r>
            <w:proofErr w:type="spellEnd"/>
            <w:r w:rsidRPr="002033E2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033E2">
              <w:rPr>
                <w:rStyle w:val="fontstyle01"/>
                <w:rFonts w:ascii="Arial" w:hAnsi="Arial" w:cs="Arial"/>
                <w:sz w:val="20"/>
                <w:szCs w:val="20"/>
              </w:rPr>
              <w:t>pengaturcaraan</w:t>
            </w:r>
            <w:proofErr w:type="spellEnd"/>
            <w:r w:rsidRPr="002033E2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linear </w:t>
            </w:r>
            <w:proofErr w:type="spellStart"/>
            <w:r w:rsidRPr="002033E2">
              <w:rPr>
                <w:rStyle w:val="fontstyle01"/>
                <w:rFonts w:ascii="Arial" w:hAnsi="Arial" w:cs="Arial"/>
                <w:sz w:val="20"/>
                <w:szCs w:val="20"/>
              </w:rPr>
              <w:t>secara</w:t>
            </w:r>
            <w:proofErr w:type="spellEnd"/>
            <w:r w:rsidRPr="002033E2">
              <w:rPr>
                <w:rStyle w:val="fontstyle01"/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033E2">
              <w:rPr>
                <w:rStyle w:val="fontstyle01"/>
                <w:rFonts w:ascii="Arial" w:hAnsi="Arial" w:cs="Arial"/>
                <w:sz w:val="20"/>
                <w:szCs w:val="20"/>
              </w:rPr>
              <w:t>graf</w:t>
            </w:r>
            <w:proofErr w:type="spellEnd"/>
            <w:r w:rsidRPr="002033E2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  <w:p w14:paraId="0C415F9A" w14:textId="77777777" w:rsidR="00D7352D" w:rsidRDefault="00D7352D" w:rsidP="002033E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  <w:p w14:paraId="095F2B72" w14:textId="77777777" w:rsidR="00D7352D" w:rsidRDefault="00D7352D" w:rsidP="002033E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  <w:p w14:paraId="6C46BDFF" w14:textId="77777777" w:rsidR="00D7352D" w:rsidRPr="00675BE6" w:rsidRDefault="00D7352D" w:rsidP="00D7352D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  <w:lang w:val="en-MY"/>
              </w:rPr>
            </w:pPr>
          </w:p>
        </w:tc>
      </w:tr>
      <w:tr w:rsidR="00D7352D" w:rsidRPr="00507077" w14:paraId="04A77D79" w14:textId="77777777" w:rsidTr="00D7352D">
        <w:trPr>
          <w:trHeight w:val="6019"/>
        </w:trPr>
        <w:tc>
          <w:tcPr>
            <w:tcW w:w="1902" w:type="dxa"/>
            <w:shd w:val="clear" w:color="auto" w:fill="E2EFD9" w:themeFill="accent6" w:themeFillTint="33"/>
          </w:tcPr>
          <w:p w14:paraId="55411F79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</w:p>
        </w:tc>
        <w:tc>
          <w:tcPr>
            <w:tcW w:w="8857" w:type="dxa"/>
            <w:gridSpan w:val="4"/>
          </w:tcPr>
          <w:p w14:paraId="3E61575F" w14:textId="77777777" w:rsidR="00D7352D" w:rsidRPr="00946888" w:rsidRDefault="00D7352D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genalan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39970980" w14:textId="7BFA7B38" w:rsidR="00E5507D" w:rsidRDefault="00E5507D" w:rsidP="00E5507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Guru </w:t>
            </w:r>
            <w:proofErr w:type="spellStart"/>
            <w:r w:rsidRPr="008437B3"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s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pelajar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yang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dipelajari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gguna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PPT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Interaktif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Bab </w:t>
            </w:r>
            <w:r w:rsidR="00E274D6">
              <w:rPr>
                <w:rFonts w:ascii="Arial" w:eastAsia="Calibri" w:hAnsi="Arial" w:cs="Arial"/>
                <w:sz w:val="20"/>
                <w:szCs w:val="20"/>
                <w:lang w:val="en-MY"/>
              </w:rPr>
              <w:t>7</w:t>
            </w:r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. Guru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menerangk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contoh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soalan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>kepada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lang w:val="en-MY"/>
              </w:rPr>
              <w:t xml:space="preserve"> murid.</w:t>
            </w:r>
          </w:p>
          <w:p w14:paraId="3BF7232F" w14:textId="77777777" w:rsidR="00D7352D" w:rsidRDefault="00D7352D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A8669FB" w14:textId="77777777" w:rsidR="009B4DBB" w:rsidRDefault="009B4DBB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C1B11E4" w14:textId="77777777" w:rsidR="009B4DBB" w:rsidRDefault="009B4DBB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B909847" w14:textId="236E6422" w:rsidR="00D7352D" w:rsidRDefault="00D7352D" w:rsidP="00D7352D">
            <w:pPr>
              <w:pStyle w:val="ListParagraph"/>
              <w:spacing w:line="276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ktiviti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21D7DC77" w14:textId="2B2C35FA" w:rsidR="00D7352D" w:rsidRDefault="00D517C7" w:rsidP="00D517C7">
            <w:pPr>
              <w:pStyle w:val="ListParagraph"/>
              <w:spacing w:line="276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1. </w:t>
            </w:r>
            <w:r w:rsidR="00E1599E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Bincangkan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soalan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 7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dalam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pasangan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dari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segi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="00E1599E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proofErr w:type="gramStart"/>
            <w:r w:rsidR="00E1599E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proofErr w:type="gram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a) </w:t>
            </w:r>
            <w:r w:rsidR="00E1599E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Mendapat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ketaksamaan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daripada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kekangan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diberi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="00E1599E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</w:t>
            </w:r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(b)</w:t>
            </w:r>
            <w:r w:rsidR="00E1599E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Lukiskan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graf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="00E1599E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</w:t>
            </w:r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(c)</w:t>
            </w:r>
            <w:r w:rsidR="00E1599E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 Cara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mendapat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fungsi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objektif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="00E1599E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</w:t>
            </w:r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(d) </w:t>
            </w:r>
            <w:r w:rsidR="00E1599E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Menyelesaikan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soalan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selanjutnya</w:t>
            </w:r>
            <w:proofErr w:type="spellEnd"/>
            <w:r w:rsidRPr="00D517C7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D517C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DA68664" w14:textId="77777777" w:rsidR="00E274D6" w:rsidRDefault="00E274D6" w:rsidP="00D517C7">
            <w:pPr>
              <w:pStyle w:val="ListParagraph"/>
              <w:spacing w:line="276" w:lineRule="auto"/>
              <w:ind w:left="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321593A6" w14:textId="77777777" w:rsidR="00E274D6" w:rsidRPr="00D517C7" w:rsidRDefault="00E274D6" w:rsidP="00D517C7">
            <w:pPr>
              <w:pStyle w:val="ListParagraph"/>
              <w:spacing w:line="276" w:lineRule="auto"/>
              <w:ind w:left="0"/>
              <w:rPr>
                <w:rFonts w:ascii="Arial" w:hAnsi="Arial" w:cs="Arial"/>
                <w:kern w:val="0"/>
                <w:sz w:val="20"/>
                <w:szCs w:val="20"/>
                <w:lang w:val="en-US"/>
              </w:rPr>
            </w:pPr>
          </w:p>
          <w:p w14:paraId="0A451A39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enutup</w:t>
            </w:r>
            <w:proofErr w:type="spellEnd"/>
            <w:r w:rsidRPr="0094688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:</w:t>
            </w:r>
          </w:p>
          <w:p w14:paraId="41C372FE" w14:textId="77777777" w:rsidR="00FA50CA" w:rsidRPr="00FA50CA" w:rsidRDefault="00FA50CA" w:rsidP="00FA50CA">
            <w:pPr>
              <w:pStyle w:val="ListParagraph"/>
              <w:numPr>
                <w:ilvl w:val="0"/>
                <w:numId w:val="27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Guru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memberik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latih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>kepad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  <w:lang w:val="en-US"/>
              </w:rPr>
              <w:t xml:space="preserve"> murid dan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membuat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perbincang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bagi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semua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C4C2C">
              <w:rPr>
                <w:rFonts w:ascii="Arial" w:hAnsi="Arial" w:cs="Arial"/>
                <w:sz w:val="20"/>
                <w:szCs w:val="20"/>
              </w:rPr>
              <w:t>jawapan</w:t>
            </w:r>
            <w:proofErr w:type="spellEnd"/>
            <w:r w:rsidRPr="006C4C2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DBB32D0" w14:textId="57786B91" w:rsidR="00D7352D" w:rsidRPr="00FA50CA" w:rsidRDefault="00FA50CA" w:rsidP="00FA50CA">
            <w:pPr>
              <w:pStyle w:val="ListParagraph"/>
              <w:numPr>
                <w:ilvl w:val="0"/>
                <w:numId w:val="27"/>
              </w:numPr>
              <w:spacing w:line="276" w:lineRule="auto"/>
              <w:contextualSpacing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A50CA">
              <w:rPr>
                <w:rFonts w:ascii="Arial" w:hAnsi="Arial" w:cs="Arial"/>
                <w:sz w:val="20"/>
                <w:szCs w:val="20"/>
              </w:rPr>
              <w:t xml:space="preserve">Guru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memberik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simpul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pengajaran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50CA">
              <w:rPr>
                <w:rFonts w:ascii="Arial" w:hAnsi="Arial" w:cs="Arial"/>
                <w:sz w:val="20"/>
                <w:szCs w:val="20"/>
              </w:rPr>
              <w:t>kepada</w:t>
            </w:r>
            <w:proofErr w:type="spellEnd"/>
            <w:r w:rsidRPr="00FA50CA">
              <w:rPr>
                <w:rFonts w:ascii="Arial" w:hAnsi="Arial" w:cs="Arial"/>
                <w:sz w:val="20"/>
                <w:szCs w:val="20"/>
              </w:rPr>
              <w:t xml:space="preserve"> murid.</w:t>
            </w:r>
          </w:p>
          <w:p w14:paraId="3073D4D3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B2006E4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0EF88C38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B620730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A866F05" w14:textId="77777777" w:rsidR="00D7352D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5053AA5" w14:textId="5E251E0E" w:rsidR="00D7352D" w:rsidRPr="00A45BAE" w:rsidRDefault="00D7352D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52D" w:rsidRPr="00507077" w14:paraId="4FE18275" w14:textId="77777777" w:rsidTr="00D7352D">
        <w:trPr>
          <w:trHeight w:val="1728"/>
        </w:trPr>
        <w:tc>
          <w:tcPr>
            <w:tcW w:w="1902" w:type="dxa"/>
            <w:shd w:val="clear" w:color="auto" w:fill="E2EFD9" w:themeFill="accent6" w:themeFillTint="33"/>
          </w:tcPr>
          <w:p w14:paraId="288540E8" w14:textId="77777777" w:rsidR="00D7352D" w:rsidRPr="007D365C" w:rsidRDefault="00D7352D" w:rsidP="00D7352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7D365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FLEKSI</w:t>
            </w:r>
          </w:p>
        </w:tc>
        <w:tc>
          <w:tcPr>
            <w:tcW w:w="8857" w:type="dxa"/>
            <w:gridSpan w:val="4"/>
          </w:tcPr>
          <w:p w14:paraId="05D543D8" w14:textId="144E9D23" w:rsidR="00D7352D" w:rsidRDefault="00000000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1558595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352D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D7352D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1986F3D" w14:textId="77777777" w:rsidR="00D7352D" w:rsidRDefault="00000000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-2090450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352D">
                  <w:rPr>
                    <w:rFonts w:ascii="MS Gothic" w:eastAsia="MS Gothic" w:hAnsi="MS Gothic" w:cs="Arial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D7352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D7352D">
              <w:rPr>
                <w:rFonts w:ascii="Arial" w:hAnsi="Arial" w:cs="Arial"/>
                <w:sz w:val="20"/>
                <w:szCs w:val="20"/>
              </w:rPr>
              <w:t xml:space="preserve">Murid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dapat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mencapai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objektif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pembelajar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sz w:val="20"/>
                <w:szCs w:val="20"/>
              </w:rPr>
              <w:t>bimbingan</w:t>
            </w:r>
            <w:proofErr w:type="spellEnd"/>
            <w:r w:rsidR="00D7352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C6F2B6A" w14:textId="2FF052B9" w:rsidR="00D7352D" w:rsidRPr="00507077" w:rsidRDefault="00000000" w:rsidP="00D7352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kern w:val="0"/>
                  <w:sz w:val="20"/>
                  <w:szCs w:val="20"/>
                  <w:lang w:val="en-US"/>
                  <w14:ligatures w14:val="none"/>
                </w:rPr>
                <w:id w:val="1746060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352D">
                  <w:rPr>
                    <w:rFonts w:ascii="MS Gothic" w:eastAsia="MS Gothic" w:hAnsi="MS Gothic" w:cs="Arial" w:hint="eastAsia"/>
                    <w:kern w:val="0"/>
                    <w:sz w:val="20"/>
                    <w:szCs w:val="20"/>
                    <w:lang w:val="en-US"/>
                    <w14:ligatures w14:val="none"/>
                  </w:rPr>
                  <w:t>☐</w:t>
                </w:r>
              </w:sdtContent>
            </w:sdt>
            <w:r w:rsidR="00D7352D">
              <w:rPr>
                <w:rFonts w:ascii="Arial" w:hAnsi="Arial" w:cs="Arial"/>
                <w:kern w:val="0"/>
                <w:sz w:val="20"/>
                <w:szCs w:val="20"/>
                <w:lang w:val="en-US"/>
                <w14:ligatures w14:val="none"/>
              </w:rPr>
              <w:t xml:space="preserve"> </w:t>
            </w:r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Murid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tidak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dapat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mencapai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objektif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pembelajaran</w:t>
            </w:r>
            <w:proofErr w:type="spellEnd"/>
            <w:r w:rsidR="00D7352D">
              <w:rPr>
                <w:rFonts w:ascii="Arial" w:hAnsi="Arial" w:cs="Arial"/>
                <w:kern w:val="0"/>
                <w:sz w:val="20"/>
                <w:szCs w:val="20"/>
                <w14:ligatures w14:val="none"/>
              </w:rPr>
              <w:t>.</w:t>
            </w:r>
          </w:p>
        </w:tc>
      </w:tr>
    </w:tbl>
    <w:p w14:paraId="5F941B7D" w14:textId="77777777" w:rsidR="00A933CB" w:rsidRDefault="00A933CB"/>
    <w:p w14:paraId="369A3C99" w14:textId="77777777" w:rsidR="00FA50CA" w:rsidRDefault="00FA50CA"/>
    <w:sectPr w:rsidR="00FA50CA" w:rsidSect="00E951F8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E3F48" w14:textId="77777777" w:rsidR="0013453C" w:rsidRDefault="0013453C" w:rsidP="00742DF2">
      <w:pPr>
        <w:spacing w:after="0" w:line="240" w:lineRule="auto"/>
      </w:pPr>
      <w:r>
        <w:separator/>
      </w:r>
    </w:p>
  </w:endnote>
  <w:endnote w:type="continuationSeparator" w:id="0">
    <w:p w14:paraId="64C0B122" w14:textId="77777777" w:rsidR="0013453C" w:rsidRDefault="0013453C" w:rsidP="00742D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79434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720F59" w14:textId="0EF7B746" w:rsidR="00742DF2" w:rsidRDefault="00742D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2AD8DC" w14:textId="77777777" w:rsidR="00742DF2" w:rsidRDefault="00742D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57F63" w14:textId="77777777" w:rsidR="0013453C" w:rsidRDefault="0013453C" w:rsidP="00742DF2">
      <w:pPr>
        <w:spacing w:after="0" w:line="240" w:lineRule="auto"/>
      </w:pPr>
      <w:r>
        <w:separator/>
      </w:r>
    </w:p>
  </w:footnote>
  <w:footnote w:type="continuationSeparator" w:id="0">
    <w:p w14:paraId="68B0F564" w14:textId="77777777" w:rsidR="0013453C" w:rsidRDefault="0013453C" w:rsidP="00742D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AD6"/>
    <w:multiLevelType w:val="hybridMultilevel"/>
    <w:tmpl w:val="FDF08BFA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BC2050"/>
    <w:multiLevelType w:val="hybridMultilevel"/>
    <w:tmpl w:val="413C1B1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2B8F"/>
    <w:multiLevelType w:val="hybridMultilevel"/>
    <w:tmpl w:val="7DDE109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13B2F"/>
    <w:multiLevelType w:val="hybridMultilevel"/>
    <w:tmpl w:val="504CCA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0660A0"/>
    <w:multiLevelType w:val="hybridMultilevel"/>
    <w:tmpl w:val="DC54376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4A2936"/>
    <w:multiLevelType w:val="hybridMultilevel"/>
    <w:tmpl w:val="504CCA7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7A40EF"/>
    <w:multiLevelType w:val="hybridMultilevel"/>
    <w:tmpl w:val="FC063C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375A3F"/>
    <w:multiLevelType w:val="hybridMultilevel"/>
    <w:tmpl w:val="09FED4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F569F0"/>
    <w:multiLevelType w:val="hybridMultilevel"/>
    <w:tmpl w:val="3896237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912960"/>
    <w:multiLevelType w:val="hybridMultilevel"/>
    <w:tmpl w:val="B586522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F13E21"/>
    <w:multiLevelType w:val="hybridMultilevel"/>
    <w:tmpl w:val="5A4A2D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5D27BDA"/>
    <w:multiLevelType w:val="hybridMultilevel"/>
    <w:tmpl w:val="09FED4D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DA2925"/>
    <w:multiLevelType w:val="hybridMultilevel"/>
    <w:tmpl w:val="C504E794"/>
    <w:lvl w:ilvl="0" w:tplc="DA78CAE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2334F32"/>
    <w:multiLevelType w:val="hybridMultilevel"/>
    <w:tmpl w:val="DB2A91CA"/>
    <w:lvl w:ilvl="0" w:tplc="9766AB8E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8655E6"/>
    <w:multiLevelType w:val="hybridMultilevel"/>
    <w:tmpl w:val="61464CE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8A11401"/>
    <w:multiLevelType w:val="hybridMultilevel"/>
    <w:tmpl w:val="52723CD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712315"/>
    <w:multiLevelType w:val="hybridMultilevel"/>
    <w:tmpl w:val="E44CEEF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6E025E"/>
    <w:multiLevelType w:val="hybridMultilevel"/>
    <w:tmpl w:val="F842AB1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8D79C9"/>
    <w:multiLevelType w:val="hybridMultilevel"/>
    <w:tmpl w:val="2C2299FA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9F552A6"/>
    <w:multiLevelType w:val="hybridMultilevel"/>
    <w:tmpl w:val="D1703B8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CE377D"/>
    <w:multiLevelType w:val="hybridMultilevel"/>
    <w:tmpl w:val="26420FD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422A7A"/>
    <w:multiLevelType w:val="hybridMultilevel"/>
    <w:tmpl w:val="748EEAF8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D333562"/>
    <w:multiLevelType w:val="hybridMultilevel"/>
    <w:tmpl w:val="7520C6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C844C9E"/>
    <w:multiLevelType w:val="hybridMultilevel"/>
    <w:tmpl w:val="C1E2A836"/>
    <w:lvl w:ilvl="0" w:tplc="518028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E37EBB"/>
    <w:multiLevelType w:val="hybridMultilevel"/>
    <w:tmpl w:val="260E6010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D727525"/>
    <w:multiLevelType w:val="hybridMultilevel"/>
    <w:tmpl w:val="CBEEE184"/>
    <w:lvl w:ilvl="0" w:tplc="755CED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972A91"/>
    <w:multiLevelType w:val="hybridMultilevel"/>
    <w:tmpl w:val="3EBC06B6"/>
    <w:lvl w:ilvl="0" w:tplc="4AE235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7F77C1"/>
    <w:multiLevelType w:val="hybridMultilevel"/>
    <w:tmpl w:val="00BC66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C2565AF"/>
    <w:multiLevelType w:val="hybridMultilevel"/>
    <w:tmpl w:val="3B8E256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72662987">
    <w:abstractNumId w:val="9"/>
  </w:num>
  <w:num w:numId="2" w16cid:durableId="1663045690">
    <w:abstractNumId w:val="6"/>
  </w:num>
  <w:num w:numId="3" w16cid:durableId="1560284533">
    <w:abstractNumId w:val="7"/>
  </w:num>
  <w:num w:numId="4" w16cid:durableId="859663416">
    <w:abstractNumId w:val="12"/>
  </w:num>
  <w:num w:numId="5" w16cid:durableId="1006633768">
    <w:abstractNumId w:val="22"/>
  </w:num>
  <w:num w:numId="6" w16cid:durableId="1000230192">
    <w:abstractNumId w:val="27"/>
  </w:num>
  <w:num w:numId="7" w16cid:durableId="1985162944">
    <w:abstractNumId w:val="3"/>
  </w:num>
  <w:num w:numId="8" w16cid:durableId="602148028">
    <w:abstractNumId w:val="10"/>
  </w:num>
  <w:num w:numId="9" w16cid:durableId="933827071">
    <w:abstractNumId w:val="11"/>
  </w:num>
  <w:num w:numId="10" w16cid:durableId="831026028">
    <w:abstractNumId w:val="5"/>
  </w:num>
  <w:num w:numId="11" w16cid:durableId="1881286900">
    <w:abstractNumId w:val="13"/>
  </w:num>
  <w:num w:numId="12" w16cid:durableId="509833360">
    <w:abstractNumId w:val="26"/>
  </w:num>
  <w:num w:numId="13" w16cid:durableId="2108846852">
    <w:abstractNumId w:val="23"/>
  </w:num>
  <w:num w:numId="14" w16cid:durableId="1191651410">
    <w:abstractNumId w:val="28"/>
  </w:num>
  <w:num w:numId="15" w16cid:durableId="453133348">
    <w:abstractNumId w:val="17"/>
  </w:num>
  <w:num w:numId="16" w16cid:durableId="1233655962">
    <w:abstractNumId w:val="1"/>
  </w:num>
  <w:num w:numId="17" w16cid:durableId="1636179572">
    <w:abstractNumId w:val="4"/>
  </w:num>
  <w:num w:numId="18" w16cid:durableId="2026245724">
    <w:abstractNumId w:val="2"/>
  </w:num>
  <w:num w:numId="19" w16cid:durableId="1017971298">
    <w:abstractNumId w:val="24"/>
  </w:num>
  <w:num w:numId="20" w16cid:durableId="1409576947">
    <w:abstractNumId w:val="0"/>
  </w:num>
  <w:num w:numId="21" w16cid:durableId="1703018533">
    <w:abstractNumId w:val="14"/>
  </w:num>
  <w:num w:numId="22" w16cid:durableId="357783015">
    <w:abstractNumId w:val="15"/>
  </w:num>
  <w:num w:numId="23" w16cid:durableId="924344602">
    <w:abstractNumId w:val="21"/>
  </w:num>
  <w:num w:numId="24" w16cid:durableId="1554001750">
    <w:abstractNumId w:val="25"/>
  </w:num>
  <w:num w:numId="25" w16cid:durableId="237449734">
    <w:abstractNumId w:val="16"/>
  </w:num>
  <w:num w:numId="26" w16cid:durableId="1992058728">
    <w:abstractNumId w:val="19"/>
  </w:num>
  <w:num w:numId="27" w16cid:durableId="1903444371">
    <w:abstractNumId w:val="8"/>
  </w:num>
  <w:num w:numId="28" w16cid:durableId="230778296">
    <w:abstractNumId w:val="18"/>
  </w:num>
  <w:num w:numId="29" w16cid:durableId="20095583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re0NDYyMjO3NDRQ0lEKTi0uzszPAykwrAUAGl4I+iwAAAA="/>
  </w:docVars>
  <w:rsids>
    <w:rsidRoot w:val="00E951F8"/>
    <w:rsid w:val="000225FD"/>
    <w:rsid w:val="0004261A"/>
    <w:rsid w:val="000812B2"/>
    <w:rsid w:val="000A3136"/>
    <w:rsid w:val="000C1B9E"/>
    <w:rsid w:val="000C2EDC"/>
    <w:rsid w:val="000C30F3"/>
    <w:rsid w:val="00101627"/>
    <w:rsid w:val="0010266D"/>
    <w:rsid w:val="0013453C"/>
    <w:rsid w:val="00156D48"/>
    <w:rsid w:val="001844EA"/>
    <w:rsid w:val="00190D4A"/>
    <w:rsid w:val="001C5B58"/>
    <w:rsid w:val="001F123D"/>
    <w:rsid w:val="001F5286"/>
    <w:rsid w:val="002033E2"/>
    <w:rsid w:val="0028211A"/>
    <w:rsid w:val="00296854"/>
    <w:rsid w:val="002D2CB9"/>
    <w:rsid w:val="00367C3B"/>
    <w:rsid w:val="003711BE"/>
    <w:rsid w:val="003A456B"/>
    <w:rsid w:val="003C46FB"/>
    <w:rsid w:val="00426771"/>
    <w:rsid w:val="00477DE5"/>
    <w:rsid w:val="0048457F"/>
    <w:rsid w:val="00492F01"/>
    <w:rsid w:val="004A6661"/>
    <w:rsid w:val="004D1D04"/>
    <w:rsid w:val="004D583A"/>
    <w:rsid w:val="005045C6"/>
    <w:rsid w:val="005160AF"/>
    <w:rsid w:val="00522CA9"/>
    <w:rsid w:val="00523C2E"/>
    <w:rsid w:val="005C1961"/>
    <w:rsid w:val="00605A7E"/>
    <w:rsid w:val="00623D08"/>
    <w:rsid w:val="006476B9"/>
    <w:rsid w:val="00652E12"/>
    <w:rsid w:val="00675BE6"/>
    <w:rsid w:val="006A2243"/>
    <w:rsid w:val="006D4C64"/>
    <w:rsid w:val="006E593E"/>
    <w:rsid w:val="00742DF2"/>
    <w:rsid w:val="00790DE8"/>
    <w:rsid w:val="007C34A7"/>
    <w:rsid w:val="007C71EC"/>
    <w:rsid w:val="007F39A7"/>
    <w:rsid w:val="008106B3"/>
    <w:rsid w:val="00826E2E"/>
    <w:rsid w:val="00840C9F"/>
    <w:rsid w:val="00843386"/>
    <w:rsid w:val="008454EC"/>
    <w:rsid w:val="00876354"/>
    <w:rsid w:val="008775EA"/>
    <w:rsid w:val="00897B82"/>
    <w:rsid w:val="008B7756"/>
    <w:rsid w:val="008D4102"/>
    <w:rsid w:val="0090514D"/>
    <w:rsid w:val="00937B7C"/>
    <w:rsid w:val="009475BF"/>
    <w:rsid w:val="00947CB2"/>
    <w:rsid w:val="009532EF"/>
    <w:rsid w:val="00956723"/>
    <w:rsid w:val="0096579E"/>
    <w:rsid w:val="0097047F"/>
    <w:rsid w:val="009A2604"/>
    <w:rsid w:val="009A5A44"/>
    <w:rsid w:val="009B4DBB"/>
    <w:rsid w:val="009B506C"/>
    <w:rsid w:val="009E283D"/>
    <w:rsid w:val="00A06A78"/>
    <w:rsid w:val="00A21849"/>
    <w:rsid w:val="00A22211"/>
    <w:rsid w:val="00A45BAE"/>
    <w:rsid w:val="00A74FB0"/>
    <w:rsid w:val="00A87EED"/>
    <w:rsid w:val="00A916BD"/>
    <w:rsid w:val="00A933CB"/>
    <w:rsid w:val="00A950C2"/>
    <w:rsid w:val="00AE10E6"/>
    <w:rsid w:val="00B048F7"/>
    <w:rsid w:val="00B122E9"/>
    <w:rsid w:val="00B81950"/>
    <w:rsid w:val="00B92C44"/>
    <w:rsid w:val="00BD0F2D"/>
    <w:rsid w:val="00BE73F2"/>
    <w:rsid w:val="00BE7A27"/>
    <w:rsid w:val="00C0578A"/>
    <w:rsid w:val="00C502B0"/>
    <w:rsid w:val="00C60CEB"/>
    <w:rsid w:val="00C96FB0"/>
    <w:rsid w:val="00CF7B02"/>
    <w:rsid w:val="00D21D80"/>
    <w:rsid w:val="00D517C7"/>
    <w:rsid w:val="00D7352D"/>
    <w:rsid w:val="00DC53E2"/>
    <w:rsid w:val="00DE170D"/>
    <w:rsid w:val="00DF0D75"/>
    <w:rsid w:val="00E1599E"/>
    <w:rsid w:val="00E16F15"/>
    <w:rsid w:val="00E274D6"/>
    <w:rsid w:val="00E3610D"/>
    <w:rsid w:val="00E5507D"/>
    <w:rsid w:val="00E654E5"/>
    <w:rsid w:val="00E72AEC"/>
    <w:rsid w:val="00E86989"/>
    <w:rsid w:val="00E951F8"/>
    <w:rsid w:val="00EC1C62"/>
    <w:rsid w:val="00EF4786"/>
    <w:rsid w:val="00F05D93"/>
    <w:rsid w:val="00F102B5"/>
    <w:rsid w:val="00F23FA1"/>
    <w:rsid w:val="00F34E51"/>
    <w:rsid w:val="00F44C5A"/>
    <w:rsid w:val="00F873F7"/>
    <w:rsid w:val="00F90649"/>
    <w:rsid w:val="00FA50CA"/>
    <w:rsid w:val="00FE4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3A40C"/>
  <w15:chartTrackingRefBased/>
  <w15:docId w15:val="{2FB79F3F-14FF-45F6-9A28-49BAC4EBC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1F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51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951F8"/>
    <w:rPr>
      <w:color w:val="808080"/>
    </w:rPr>
  </w:style>
  <w:style w:type="paragraph" w:styleId="ListParagraph">
    <w:name w:val="List Paragraph"/>
    <w:basedOn w:val="Normal"/>
    <w:uiPriority w:val="34"/>
    <w:qFormat/>
    <w:rsid w:val="00E951F8"/>
    <w:pPr>
      <w:ind w:left="720"/>
      <w:contextualSpacing/>
    </w:pPr>
  </w:style>
  <w:style w:type="character" w:customStyle="1" w:styleId="fontstyle01">
    <w:name w:val="fontstyle01"/>
    <w:basedOn w:val="DefaultParagraphFont"/>
    <w:rsid w:val="00E951F8"/>
    <w:rPr>
      <w:rFonts w:ascii="ArialMT" w:hAnsi="ArialMT" w:hint="default"/>
      <w:b w:val="0"/>
      <w:bCs w:val="0"/>
      <w:i w:val="0"/>
      <w:iCs w:val="0"/>
      <w:color w:val="24202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74FB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DF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4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DF2"/>
    <w:rPr>
      <w:lang w:val="en-GB"/>
    </w:rPr>
  </w:style>
  <w:style w:type="character" w:customStyle="1" w:styleId="fontstyle21">
    <w:name w:val="fontstyle21"/>
    <w:basedOn w:val="DefaultParagraphFont"/>
    <w:rsid w:val="00897B82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897B82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897B82"/>
    <w:rPr>
      <w:rFonts w:ascii="Symbol" w:hAnsi="Symbol" w:hint="default"/>
      <w:b w:val="0"/>
      <w:bCs w:val="0"/>
      <w:i w:val="0"/>
      <w:iCs w:val="0"/>
      <w:color w:val="00000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654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6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0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6EE89A4284248929291228A47FB9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43053-36AF-4725-BF00-B3351D93AE74}"/>
      </w:docPartPr>
      <w:docPartBody>
        <w:p w:rsidR="00A81491" w:rsidRDefault="00A81491" w:rsidP="00A81491">
          <w:pPr>
            <w:pStyle w:val="96EE89A4284248929291228A47FB919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21780C9265A4E619B351483A789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5D2CC-2D85-4663-B904-AE496B3A6E95}"/>
      </w:docPartPr>
      <w:docPartBody>
        <w:p w:rsidR="00A81491" w:rsidRDefault="00A81491" w:rsidP="00A81491">
          <w:pPr>
            <w:pStyle w:val="121780C9265A4E619B351483A789FAE0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099046B9BE4948BD9A105F8C8B267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99A43-A3D6-4721-8AE8-B63D5F67579B}"/>
      </w:docPartPr>
      <w:docPartBody>
        <w:p w:rsidR="00A81491" w:rsidRDefault="00A81491" w:rsidP="00A81491">
          <w:pPr>
            <w:pStyle w:val="099046B9BE4948BD9A105F8C8B267F3B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15EAD73A7D49C8BE8B17769A285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1314A-7372-407F-BC9B-D499BB030CC1}"/>
      </w:docPartPr>
      <w:docPartBody>
        <w:p w:rsidR="00A81491" w:rsidRDefault="00A81491" w:rsidP="00A81491">
          <w:pPr>
            <w:pStyle w:val="7515EAD73A7D49C8BE8B17769A285C02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D3BAE267AC5945A8954074A13583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79909-AD1D-42C7-B751-52432C18CBB4}"/>
      </w:docPartPr>
      <w:docPartBody>
        <w:p w:rsidR="00FF692A" w:rsidRDefault="00FF692A" w:rsidP="00FF692A">
          <w:pPr>
            <w:pStyle w:val="D3BAE267AC5945A8954074A135835BDC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173C842BDB424A12A449790E481E0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488FD-F826-416C-AB7E-05B13DD82875}"/>
      </w:docPartPr>
      <w:docPartBody>
        <w:p w:rsidR="00FF692A" w:rsidRDefault="00FF692A" w:rsidP="00FF692A">
          <w:pPr>
            <w:pStyle w:val="173C842BDB424A12A449790E481E0428"/>
          </w:pPr>
          <w:r w:rsidRPr="002A2E63">
            <w:rPr>
              <w:rStyle w:val="PlaceholderText"/>
            </w:rPr>
            <w:t>Choose an item.</w:t>
          </w:r>
        </w:p>
      </w:docPartBody>
    </w:docPart>
    <w:docPart>
      <w:docPartPr>
        <w:name w:val="B62FDAFE1510484E84474D47717A9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28BD5-2090-4652-9C59-14DF78C5482F}"/>
      </w:docPartPr>
      <w:docPartBody>
        <w:p w:rsidR="00FF692A" w:rsidRDefault="00FF692A" w:rsidP="00FF692A">
          <w:pPr>
            <w:pStyle w:val="B62FDAFE1510484E84474D47717A9878"/>
          </w:pPr>
          <w:r w:rsidRPr="002A2E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E64E661FB77042AA8CDABD962EE9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CA2C-B7C1-425B-9253-582875F66A50}"/>
      </w:docPartPr>
      <w:docPartBody>
        <w:p w:rsidR="00DB5436" w:rsidRDefault="00243285" w:rsidP="00243285">
          <w:pPr>
            <w:pStyle w:val="E64E661FB77042AA8CDABD962EE97628"/>
          </w:pPr>
          <w:r w:rsidRPr="002A2E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1491"/>
    <w:rsid w:val="00243285"/>
    <w:rsid w:val="002C69E6"/>
    <w:rsid w:val="004A27D5"/>
    <w:rsid w:val="006E04F8"/>
    <w:rsid w:val="007A17CA"/>
    <w:rsid w:val="007B59F3"/>
    <w:rsid w:val="007C3D3F"/>
    <w:rsid w:val="00906F35"/>
    <w:rsid w:val="00935BBB"/>
    <w:rsid w:val="00A81491"/>
    <w:rsid w:val="00AB5E79"/>
    <w:rsid w:val="00D81E45"/>
    <w:rsid w:val="00DB5436"/>
    <w:rsid w:val="00FF6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B5436"/>
    <w:rPr>
      <w:color w:val="808080"/>
    </w:rPr>
  </w:style>
  <w:style w:type="paragraph" w:customStyle="1" w:styleId="D3BAE267AC5945A8954074A135835BDC">
    <w:name w:val="D3BAE267AC5945A8954074A135835BDC"/>
    <w:rsid w:val="00FF692A"/>
  </w:style>
  <w:style w:type="paragraph" w:customStyle="1" w:styleId="173C842BDB424A12A449790E481E0428">
    <w:name w:val="173C842BDB424A12A449790E481E0428"/>
    <w:rsid w:val="00FF692A"/>
  </w:style>
  <w:style w:type="paragraph" w:customStyle="1" w:styleId="B62FDAFE1510484E84474D47717A9878">
    <w:name w:val="B62FDAFE1510484E84474D47717A9878"/>
    <w:rsid w:val="00FF692A"/>
  </w:style>
  <w:style w:type="paragraph" w:customStyle="1" w:styleId="96EE89A4284248929291228A47FB9192">
    <w:name w:val="96EE89A4284248929291228A47FB9192"/>
    <w:rsid w:val="00A81491"/>
  </w:style>
  <w:style w:type="paragraph" w:customStyle="1" w:styleId="121780C9265A4E619B351483A789FAE0">
    <w:name w:val="121780C9265A4E619B351483A789FAE0"/>
    <w:rsid w:val="00A81491"/>
  </w:style>
  <w:style w:type="paragraph" w:customStyle="1" w:styleId="099046B9BE4948BD9A105F8C8B267F3B">
    <w:name w:val="099046B9BE4948BD9A105F8C8B267F3B"/>
    <w:rsid w:val="00A81491"/>
  </w:style>
  <w:style w:type="paragraph" w:customStyle="1" w:styleId="7515EAD73A7D49C8BE8B17769A285C02">
    <w:name w:val="7515EAD73A7D49C8BE8B17769A285C02"/>
    <w:rsid w:val="00A81491"/>
  </w:style>
  <w:style w:type="paragraph" w:customStyle="1" w:styleId="E64E661FB77042AA8CDABD962EE97628">
    <w:name w:val="E64E661FB77042AA8CDABD962EE97628"/>
    <w:rsid w:val="00243285"/>
    <w:rPr>
      <w:lang w:val="en-MY" w:eastAsia="en-MY"/>
    </w:rPr>
  </w:style>
  <w:style w:type="paragraph" w:customStyle="1" w:styleId="879A1F9B076846A5B61C6FE33DD3BFDE">
    <w:name w:val="879A1F9B076846A5B61C6FE33DD3BFDE"/>
    <w:rsid w:val="00243285"/>
    <w:rPr>
      <w:lang w:val="en-MY" w:eastAsia="en-MY"/>
    </w:rPr>
  </w:style>
  <w:style w:type="paragraph" w:customStyle="1" w:styleId="0753643D332A4AFB9D3F568273A04CF0">
    <w:name w:val="0753643D332A4AFB9D3F568273A04CF0"/>
    <w:rsid w:val="00243285"/>
    <w:rPr>
      <w:lang w:val="en-MY" w:eastAsia="en-MY"/>
    </w:rPr>
  </w:style>
  <w:style w:type="paragraph" w:customStyle="1" w:styleId="B914820651D049E7996FFB3741032C67">
    <w:name w:val="B914820651D049E7996FFB3741032C67"/>
    <w:rsid w:val="00243285"/>
    <w:rPr>
      <w:lang w:val="en-MY" w:eastAsia="en-MY"/>
    </w:rPr>
  </w:style>
  <w:style w:type="paragraph" w:customStyle="1" w:styleId="287C1767671143DCA5C8FA507BCF74EA">
    <w:name w:val="287C1767671143DCA5C8FA507BCF74EA"/>
    <w:rsid w:val="00243285"/>
    <w:rPr>
      <w:lang w:val="en-MY" w:eastAsia="en-MY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B82FF3-9537-43B7-96EB-B311C943B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92</Words>
  <Characters>2512</Characters>
  <Application>Microsoft Office Word</Application>
  <DocSecurity>0</DocSecurity>
  <Lines>109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Wei Leong</cp:lastModifiedBy>
  <cp:revision>9</cp:revision>
  <cp:lastPrinted>2023-11-30T04:06:00Z</cp:lastPrinted>
  <dcterms:created xsi:type="dcterms:W3CDTF">2023-12-01T02:25:00Z</dcterms:created>
  <dcterms:modified xsi:type="dcterms:W3CDTF">2023-12-01T03:11:00Z</dcterms:modified>
</cp:coreProperties>
</file>